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5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Case Study Two: The Human Experience of GDPR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5-21T15:14:26Z</dcterms:created>
  <dcterms:modified xsi:type="dcterms:W3CDTF">2021-05-21T15:1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